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26A71A" w14:textId="7DA6B16D" w:rsidR="005F34D5" w:rsidRDefault="00092E54">
      <w:r>
        <w:t>T</w:t>
      </w:r>
      <w:r w:rsidRPr="00092E54">
        <w:t xml:space="preserve">he classic </w:t>
      </w:r>
      <w:proofErr w:type="spellStart"/>
      <w:r w:rsidRPr="00092E54">
        <w:t>Holzinger</w:t>
      </w:r>
      <w:proofErr w:type="spellEnd"/>
      <w:r w:rsidRPr="00092E54">
        <w:t xml:space="preserve"> and </w:t>
      </w:r>
      <w:proofErr w:type="spellStart"/>
      <w:r w:rsidRPr="00092E54">
        <w:t>Swineford</w:t>
      </w:r>
      <w:proofErr w:type="spellEnd"/>
      <w:r w:rsidRPr="00092E54">
        <w:t xml:space="preserve"> (1939) dataset consists of mental ability test scores of seventh- and eighth-grade children from two different schools (Pasteur and Grant-White). In the original dataset (available in the MBESS package), there are scores for 26 tests. However, a smaller subset with 9 variables is more widely used in the literature (for example in </w:t>
      </w:r>
      <w:proofErr w:type="spellStart"/>
      <w:r w:rsidRPr="00092E54">
        <w:t>Joreskog's</w:t>
      </w:r>
      <w:proofErr w:type="spellEnd"/>
      <w:r w:rsidRPr="00092E54">
        <w:t xml:space="preserve"> 1969 paper, which also uses the 145 subjects from the Grant-White school only).</w:t>
      </w:r>
    </w:p>
    <w:p w14:paraId="3627909F" w14:textId="77777777" w:rsidR="00092E54" w:rsidRDefault="00092E54" w:rsidP="00092E54">
      <w:r>
        <w:t>x1</w:t>
      </w:r>
    </w:p>
    <w:p w14:paraId="26E3E673" w14:textId="77777777" w:rsidR="00092E54" w:rsidRDefault="00092E54" w:rsidP="00092E54">
      <w:r>
        <w:t>Visual perception</w:t>
      </w:r>
    </w:p>
    <w:p w14:paraId="4DF98C93" w14:textId="77777777" w:rsidR="00092E54" w:rsidRDefault="00092E54" w:rsidP="00092E54">
      <w:r>
        <w:t>x2</w:t>
      </w:r>
    </w:p>
    <w:p w14:paraId="7992B0F3" w14:textId="77777777" w:rsidR="00092E54" w:rsidRDefault="00092E54" w:rsidP="00092E54">
      <w:r>
        <w:t>Cubes</w:t>
      </w:r>
    </w:p>
    <w:p w14:paraId="61E812A2" w14:textId="77777777" w:rsidR="00092E54" w:rsidRDefault="00092E54" w:rsidP="00092E54">
      <w:r>
        <w:t>x3</w:t>
      </w:r>
    </w:p>
    <w:p w14:paraId="1F1FBC4D" w14:textId="77777777" w:rsidR="00092E54" w:rsidRDefault="00092E54" w:rsidP="00092E54">
      <w:r>
        <w:t>Lozenges</w:t>
      </w:r>
    </w:p>
    <w:p w14:paraId="30687327" w14:textId="77777777" w:rsidR="00092E54" w:rsidRDefault="00092E54" w:rsidP="00092E54">
      <w:r>
        <w:t>x4</w:t>
      </w:r>
    </w:p>
    <w:p w14:paraId="321678B5" w14:textId="77777777" w:rsidR="00092E54" w:rsidRDefault="00092E54" w:rsidP="00092E54">
      <w:r>
        <w:t>Paragraph comprehension</w:t>
      </w:r>
    </w:p>
    <w:p w14:paraId="5A3461E1" w14:textId="77777777" w:rsidR="00092E54" w:rsidRDefault="00092E54" w:rsidP="00092E54">
      <w:r>
        <w:t>x5</w:t>
      </w:r>
    </w:p>
    <w:p w14:paraId="269BE7D4" w14:textId="77777777" w:rsidR="00092E54" w:rsidRDefault="00092E54" w:rsidP="00092E54">
      <w:r>
        <w:t>Sentence completion</w:t>
      </w:r>
    </w:p>
    <w:p w14:paraId="5CCA683B" w14:textId="77777777" w:rsidR="00092E54" w:rsidRDefault="00092E54" w:rsidP="00092E54">
      <w:r>
        <w:t>x6</w:t>
      </w:r>
    </w:p>
    <w:p w14:paraId="5C0D78D2" w14:textId="77777777" w:rsidR="00092E54" w:rsidRDefault="00092E54" w:rsidP="00092E54">
      <w:r>
        <w:t>Word meaning</w:t>
      </w:r>
    </w:p>
    <w:p w14:paraId="5284F77D" w14:textId="77777777" w:rsidR="00092E54" w:rsidRDefault="00092E54" w:rsidP="00092E54">
      <w:r>
        <w:t>x7</w:t>
      </w:r>
    </w:p>
    <w:p w14:paraId="521768C0" w14:textId="77777777" w:rsidR="00092E54" w:rsidRDefault="00092E54" w:rsidP="00092E54">
      <w:r>
        <w:t>Speeded addition</w:t>
      </w:r>
    </w:p>
    <w:p w14:paraId="7C13115E" w14:textId="77777777" w:rsidR="00092E54" w:rsidRDefault="00092E54" w:rsidP="00092E54">
      <w:r>
        <w:t>x8</w:t>
      </w:r>
    </w:p>
    <w:p w14:paraId="028E3F29" w14:textId="77777777" w:rsidR="00092E54" w:rsidRDefault="00092E54" w:rsidP="00092E54">
      <w:r>
        <w:t>Speeded counting of dots</w:t>
      </w:r>
    </w:p>
    <w:p w14:paraId="42029689" w14:textId="77777777" w:rsidR="00092E54" w:rsidRDefault="00092E54" w:rsidP="00092E54">
      <w:r>
        <w:t>x9</w:t>
      </w:r>
    </w:p>
    <w:p w14:paraId="741CD9E7" w14:textId="7855D1E5" w:rsidR="00092E54" w:rsidRDefault="00092E54" w:rsidP="00092E54">
      <w:r>
        <w:t>Speeded discrimination straight and curved capitals</w:t>
      </w:r>
    </w:p>
    <w:sectPr w:rsidR="00092E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23A50"/>
    <w:multiLevelType w:val="multilevel"/>
    <w:tmpl w:val="F65AA08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09945A9"/>
    <w:multiLevelType w:val="multilevel"/>
    <w:tmpl w:val="4FF02F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35D209D0"/>
    <w:multiLevelType w:val="multilevel"/>
    <w:tmpl w:val="0A70E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2B6054D"/>
    <w:multiLevelType w:val="multilevel"/>
    <w:tmpl w:val="03C4C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AA0AAE"/>
    <w:multiLevelType w:val="hybridMultilevel"/>
    <w:tmpl w:val="95986BB8"/>
    <w:lvl w:ilvl="0" w:tplc="69D20C4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bQwMjEzNTYxNLFU0lEKTi0uzszPAykwrAUAin8xCSwAAAA="/>
  </w:docVars>
  <w:rsids>
    <w:rsidRoot w:val="00092E54"/>
    <w:rsid w:val="00092E54"/>
    <w:rsid w:val="001F7E91"/>
    <w:rsid w:val="002638FE"/>
    <w:rsid w:val="005F34D5"/>
    <w:rsid w:val="007855F2"/>
    <w:rsid w:val="00EE0B27"/>
    <w:rsid w:val="00F54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CAAAD"/>
  <w15:chartTrackingRefBased/>
  <w15:docId w15:val="{8F4ABF66-1A55-4C44-825C-781DADCF6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E9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54A54"/>
    <w:pPr>
      <w:keepNext/>
      <w:keepLines/>
      <w:numPr>
        <w:numId w:val="5"/>
      </w:numPr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4A54"/>
    <w:pPr>
      <w:keepNext/>
      <w:keepLines/>
      <w:numPr>
        <w:ilvl w:val="1"/>
        <w:numId w:val="6"/>
      </w:numPr>
      <w:spacing w:before="40" w:after="0"/>
      <w:ind w:left="576" w:hanging="576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54A54"/>
    <w:pPr>
      <w:keepNext/>
      <w:keepLines/>
      <w:numPr>
        <w:ilvl w:val="2"/>
        <w:numId w:val="5"/>
      </w:numPr>
      <w:spacing w:before="40" w:after="80"/>
      <w:outlineLvl w:val="2"/>
    </w:pPr>
    <w:rPr>
      <w:rFonts w:eastAsiaTheme="majorEastAsia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4A54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4A54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638FE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8F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1F7E91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chao Ma</dc:creator>
  <cp:keywords/>
  <dc:description/>
  <cp:lastModifiedBy>Wenchao Ma</cp:lastModifiedBy>
  <cp:revision>1</cp:revision>
  <dcterms:created xsi:type="dcterms:W3CDTF">2021-10-21T00:30:00Z</dcterms:created>
  <dcterms:modified xsi:type="dcterms:W3CDTF">2021-10-21T00:32:00Z</dcterms:modified>
</cp:coreProperties>
</file>